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028BB" w14:textId="77777777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tate Employees’ Association</w:t>
      </w:r>
    </w:p>
    <w:p w14:paraId="63CE64D5" w14:textId="6626E586" w:rsidR="00B14A31" w:rsidRDefault="00B14A31" w:rsidP="00B03483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SEIU Local 1984</w:t>
      </w:r>
    </w:p>
    <w:p w14:paraId="1D16FCE9" w14:textId="1F82FE34" w:rsidR="00B03483" w:rsidRPr="00B14A31" w:rsidRDefault="00B14A31" w:rsidP="00B14A31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iCs/>
          <w:sz w:val="24"/>
          <w:szCs w:val="24"/>
        </w:rPr>
        <w:t>Board of Directors’</w:t>
      </w:r>
      <w:r w:rsidR="00B03483" w:rsidRPr="00B14A31">
        <w:rPr>
          <w:rFonts w:asciiTheme="minorHAnsi" w:hAnsiTheme="minorHAnsi" w:cstheme="minorHAnsi"/>
          <w:b/>
          <w:bCs/>
          <w:iCs/>
          <w:sz w:val="24"/>
          <w:szCs w:val="24"/>
        </w:rPr>
        <w:t xml:space="preserve"> Meeting</w:t>
      </w:r>
    </w:p>
    <w:p w14:paraId="44C0D810" w14:textId="091024E6" w:rsidR="00522C8D" w:rsidRDefault="00CF712B" w:rsidP="00522C8D">
      <w:pPr>
        <w:keepNext/>
        <w:jc w:val="center"/>
        <w:outlineLvl w:val="1"/>
        <w:rPr>
          <w:rFonts w:asciiTheme="minorHAnsi" w:eastAsia="Times New Roman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iCs/>
        </w:rPr>
        <w:t xml:space="preserve">Thursday, </w:t>
      </w:r>
      <w:r w:rsidR="00C704F3">
        <w:rPr>
          <w:rFonts w:asciiTheme="minorHAnsi" w:hAnsiTheme="minorHAnsi" w:cstheme="minorHAnsi"/>
          <w:b/>
          <w:iCs/>
        </w:rPr>
        <w:t>February 12</w:t>
      </w:r>
      <w:r w:rsidR="0058783E">
        <w:rPr>
          <w:rFonts w:asciiTheme="minorHAnsi" w:hAnsiTheme="minorHAnsi" w:cstheme="minorHAnsi"/>
          <w:b/>
          <w:iCs/>
        </w:rPr>
        <w:t>th</w:t>
      </w:r>
      <w:r w:rsidR="00197393">
        <w:rPr>
          <w:rFonts w:asciiTheme="minorHAnsi" w:hAnsiTheme="minorHAnsi" w:cstheme="minorHAnsi"/>
          <w:b/>
          <w:iCs/>
        </w:rPr>
        <w:t>,</w:t>
      </w:r>
      <w:r w:rsidR="0083091C">
        <w:rPr>
          <w:rFonts w:asciiTheme="minorHAnsi" w:hAnsiTheme="minorHAnsi" w:cstheme="minorHAnsi"/>
          <w:b/>
          <w:iCs/>
        </w:rPr>
        <w:t xml:space="preserve"> 202</w:t>
      </w:r>
      <w:r w:rsidR="006F2768">
        <w:rPr>
          <w:rFonts w:asciiTheme="minorHAnsi" w:hAnsiTheme="minorHAnsi" w:cstheme="minorHAnsi"/>
          <w:b/>
          <w:iCs/>
        </w:rPr>
        <w:t>6</w:t>
      </w:r>
    </w:p>
    <w:p w14:paraId="57A91E19" w14:textId="5AF04679" w:rsidR="006F7096" w:rsidRPr="006F7096" w:rsidRDefault="00FE3F6F" w:rsidP="00522C8D">
      <w:pPr>
        <w:keepNext/>
        <w:jc w:val="center"/>
        <w:outlineLvl w:val="1"/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1</w:t>
      </w:r>
      <w:r w:rsidR="0058783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:00</w:t>
      </w:r>
      <w:r w:rsidR="002944DE"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 xml:space="preserve"> </w:t>
      </w:r>
      <w:r>
        <w:rPr>
          <w:rFonts w:asciiTheme="minorHAnsi" w:eastAsia="Times New Roman" w:hAnsiTheme="minorHAnsi" w:cstheme="minorHAnsi"/>
          <w:b/>
          <w:color w:val="222222"/>
          <w:shd w:val="clear" w:color="auto" w:fill="FFFFFF"/>
        </w:rPr>
        <w:t>pm</w:t>
      </w:r>
    </w:p>
    <w:p w14:paraId="72049E21" w14:textId="5A17FD97" w:rsidR="005E7BCF" w:rsidRDefault="005E7BCF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  <w:r>
        <w:rPr>
          <w:rFonts w:asciiTheme="minorHAnsi" w:hAnsiTheme="minorHAnsi" w:cstheme="minorHAnsi"/>
          <w:b/>
          <w:iCs/>
          <w:color w:val="595959" w:themeColor="text1" w:themeTint="A6"/>
        </w:rPr>
        <w:t>Registration Link for Meeting:</w:t>
      </w:r>
      <w:r>
        <w:rPr>
          <w:rFonts w:asciiTheme="minorHAnsi" w:hAnsiTheme="minorHAnsi" w:cstheme="minorHAnsi"/>
          <w:b/>
          <w:iCs/>
          <w:color w:val="595959" w:themeColor="text1" w:themeTint="A6"/>
        </w:rPr>
        <w:br/>
      </w:r>
      <w:hyperlink r:id="rId8" w:history="1">
        <w:r w:rsidR="00A91A6E" w:rsidRPr="002B2CE8">
          <w:rPr>
            <w:rStyle w:val="Hyperlink"/>
            <w:rFonts w:asciiTheme="minorHAnsi" w:hAnsiTheme="minorHAnsi" w:cstheme="minorHAnsi"/>
            <w:b/>
            <w:iCs/>
          </w:rPr>
          <w:t>https://us02web.zoom.us/meeting/register/TiCzAH5AQEKnsHGZWkpEKg</w:t>
        </w:r>
      </w:hyperlink>
    </w:p>
    <w:p w14:paraId="78B051D0" w14:textId="77777777" w:rsidR="002321EC" w:rsidRDefault="002321EC" w:rsidP="00EB030D">
      <w:pPr>
        <w:keepNext/>
        <w:pBdr>
          <w:top w:val="single" w:sz="4" w:space="1" w:color="0070C0"/>
        </w:pBdr>
        <w:spacing w:before="480"/>
        <w:ind w:left="446"/>
        <w:outlineLvl w:val="1"/>
        <w:rPr>
          <w:rFonts w:asciiTheme="minorHAnsi" w:hAnsiTheme="minorHAnsi" w:cstheme="minorHAnsi"/>
          <w:b/>
          <w:iCs/>
          <w:color w:val="595959" w:themeColor="text1" w:themeTint="A6"/>
        </w:rPr>
      </w:pPr>
    </w:p>
    <w:p w14:paraId="62E376A9" w14:textId="32DB77D0" w:rsidR="00B03483" w:rsidRPr="00B14A31" w:rsidRDefault="003E2644" w:rsidP="00EB030D">
      <w:pPr>
        <w:pStyle w:val="IntenseQuote"/>
        <w:pBdr>
          <w:top w:val="single" w:sz="4" w:space="10" w:color="2E74B5" w:themeColor="accent1" w:themeShade="BF"/>
          <w:bottom w:val="single" w:sz="4" w:space="10" w:color="2E74B5" w:themeColor="accent1" w:themeShade="BF"/>
        </w:pBdr>
        <w:spacing w:before="0" w:after="120" w:line="288" w:lineRule="auto"/>
        <w:ind w:left="360" w:right="0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GENDA – 1</w:t>
      </w:r>
      <w:r w:rsidR="0058783E">
        <w:rPr>
          <w:rFonts w:asciiTheme="minorHAnsi" w:hAnsiTheme="minorHAnsi" w:cstheme="minorHAnsi"/>
          <w:b/>
          <w:color w:val="000000" w:themeColor="text1"/>
        </w:rPr>
        <w:t>:00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03483" w:rsidRPr="00B14A31">
        <w:rPr>
          <w:rFonts w:asciiTheme="minorHAnsi" w:hAnsiTheme="minorHAnsi" w:cstheme="minorHAnsi"/>
          <w:b/>
          <w:color w:val="000000" w:themeColor="text1"/>
        </w:rPr>
        <w:t>PM</w:t>
      </w:r>
    </w:p>
    <w:p w14:paraId="4B4C1F3D" w14:textId="77777777" w:rsidR="00B03483" w:rsidRPr="00B14A31" w:rsidRDefault="00B03483" w:rsidP="00813CF9">
      <w:pPr>
        <w:pStyle w:val="ListParagraph"/>
        <w:spacing w:after="120"/>
        <w:ind w:left="36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ALL TO ORDER:</w:t>
      </w:r>
    </w:p>
    <w:p w14:paraId="42574BF0" w14:textId="06D72E71" w:rsidR="00B03483" w:rsidRPr="00B14A31" w:rsidRDefault="00F73735" w:rsidP="00813CF9">
      <w:pPr>
        <w:numPr>
          <w:ilvl w:val="0"/>
          <w:numId w:val="1"/>
        </w:numPr>
        <w:tabs>
          <w:tab w:val="left" w:pos="1296"/>
        </w:tabs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cused —</w:t>
      </w:r>
      <w:r w:rsidR="0089529A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2A091BCB" w14:textId="77777777" w:rsidR="00B03483" w:rsidRPr="00B14A31" w:rsidRDefault="00B03483" w:rsidP="00813CF9">
      <w:pPr>
        <w:numPr>
          <w:ilvl w:val="0"/>
          <w:numId w:val="1"/>
        </w:numPr>
        <w:tabs>
          <w:tab w:val="left" w:pos="1296"/>
        </w:tabs>
        <w:spacing w:after="120"/>
        <w:ind w:hanging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Departed Early —  </w:t>
      </w:r>
    </w:p>
    <w:p w14:paraId="3A7BF9E9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EMERGENCY BUSINESS</w:t>
      </w:r>
    </w:p>
    <w:p w14:paraId="412F3E34" w14:textId="77777777" w:rsidR="00B03483" w:rsidRPr="00B14A31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genda</w:t>
      </w:r>
    </w:p>
    <w:p w14:paraId="04C5FE33" w14:textId="43AE6EEB" w:rsidR="009E77AC" w:rsidRPr="00C224BD" w:rsidRDefault="00B03483" w:rsidP="00C224BD">
      <w:pPr>
        <w:pStyle w:val="ListParagraph"/>
        <w:numPr>
          <w:ilvl w:val="0"/>
          <w:numId w:val="3"/>
        </w:numPr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REVIEW OF BOARD PACKET MATERIALS</w:t>
      </w:r>
      <w:r w:rsidR="005E7BCF">
        <w:rPr>
          <w:rFonts w:asciiTheme="minorHAnsi" w:eastAsia="Times New Roman" w:hAnsiTheme="minorHAnsi" w:cstheme="minorHAnsi"/>
          <w:color w:val="404040" w:themeColor="text1" w:themeTint="BF"/>
        </w:rPr>
        <w:br/>
        <w:t xml:space="preserve">MOTION TO ACCEPT </w:t>
      </w:r>
      <w:r w:rsidR="00C704F3">
        <w:rPr>
          <w:rFonts w:asciiTheme="minorHAnsi" w:eastAsia="Times New Roman" w:hAnsiTheme="minorHAnsi" w:cstheme="minorHAnsi"/>
          <w:color w:val="404040" w:themeColor="text1" w:themeTint="BF"/>
        </w:rPr>
        <w:t>January 8</w:t>
      </w:r>
      <w:r w:rsidR="00740083" w:rsidRPr="00740083">
        <w:rPr>
          <w:rFonts w:asciiTheme="minorHAnsi" w:eastAsia="Times New Roman" w:hAnsiTheme="minorHAnsi" w:cstheme="minorHAnsi"/>
          <w:color w:val="404040" w:themeColor="text1" w:themeTint="BF"/>
          <w:vertAlign w:val="superscript"/>
        </w:rPr>
        <w:t>th</w:t>
      </w:r>
      <w:r w:rsidR="00740083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812843">
        <w:rPr>
          <w:rFonts w:asciiTheme="minorHAnsi" w:eastAsia="Times New Roman" w:hAnsiTheme="minorHAnsi" w:cstheme="minorHAnsi"/>
          <w:color w:val="404040" w:themeColor="text1" w:themeTint="BF"/>
        </w:rPr>
        <w:t>BOD Meeting Minutes</w:t>
      </w:r>
      <w:r w:rsidR="009E77AC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</w:p>
    <w:p w14:paraId="374FE5A5" w14:textId="77777777" w:rsidR="001A0F9D" w:rsidRDefault="00B03483" w:rsidP="00813CF9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CORRESPONDENCE</w:t>
      </w:r>
    </w:p>
    <w:p w14:paraId="3CE16D73" w14:textId="77777777" w:rsidR="001A0F9D" w:rsidRDefault="001A0F9D" w:rsidP="001A0F9D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OLD BUSINESS</w:t>
      </w:r>
    </w:p>
    <w:p w14:paraId="1A9675DE" w14:textId="31F400C9" w:rsidR="007A2730" w:rsidRPr="006F2768" w:rsidRDefault="00B03483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716A14">
        <w:rPr>
          <w:rFonts w:asciiTheme="minorHAnsi" w:hAnsiTheme="minorHAnsi" w:cstheme="minorHAnsi"/>
          <w:color w:val="404040" w:themeColor="text1" w:themeTint="BF"/>
        </w:rPr>
        <w:t xml:space="preserve">COMMITTEE </w:t>
      </w:r>
      <w:r w:rsidR="00371509" w:rsidRPr="00716A14">
        <w:rPr>
          <w:rFonts w:asciiTheme="minorHAnsi" w:hAnsiTheme="minorHAnsi" w:cstheme="minorHAnsi"/>
          <w:color w:val="404040" w:themeColor="text1" w:themeTint="BF"/>
        </w:rPr>
        <w:t>ASSIGNMENTS:</w:t>
      </w:r>
      <w:r w:rsidR="002F0C47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2D182E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3F907656" w14:textId="19B509CF" w:rsidR="006F2768" w:rsidRPr="00055E56" w:rsidRDefault="006F2768" w:rsidP="00055E56">
      <w:pPr>
        <w:pStyle w:val="ListParagraph"/>
        <w:numPr>
          <w:ilvl w:val="0"/>
          <w:numId w:val="3"/>
        </w:numPr>
        <w:spacing w:after="120"/>
        <w:ind w:left="108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3D908661" w14:textId="5B70DFC6" w:rsidR="00967004" w:rsidRDefault="009E670C" w:rsidP="006F2768">
      <w:pPr>
        <w:pStyle w:val="ListParagraph"/>
        <w:numPr>
          <w:ilvl w:val="0"/>
          <w:numId w:val="4"/>
        </w:numPr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President’s Rep</w:t>
      </w:r>
      <w:r w:rsidR="00C704F3">
        <w:rPr>
          <w:rFonts w:asciiTheme="minorHAnsi" w:eastAsia="Times New Roman" w:hAnsiTheme="minorHAnsi" w:cstheme="minorHAnsi"/>
          <w:color w:val="404040" w:themeColor="text1" w:themeTint="BF"/>
        </w:rPr>
        <w:t>ort – Rich 5 min.</w:t>
      </w:r>
      <w:bookmarkStart w:id="0" w:name="_GoBack"/>
      <w:bookmarkEnd w:id="0"/>
    </w:p>
    <w:p w14:paraId="56D99C5E" w14:textId="62F3FDD1" w:rsidR="00D50264" w:rsidRDefault="0092299B" w:rsidP="00C704F3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</w:t>
      </w:r>
      <w:r w:rsidR="00CE27BA">
        <w:rPr>
          <w:rFonts w:asciiTheme="minorHAnsi" w:eastAsia="Times New Roman" w:hAnsiTheme="minorHAnsi" w:cstheme="minorHAnsi"/>
          <w:color w:val="404040" w:themeColor="text1" w:themeTint="BF"/>
        </w:rPr>
        <w:t>xecutive Session – 1</w:t>
      </w:r>
      <w:r w:rsidR="00C74C36">
        <w:rPr>
          <w:rFonts w:asciiTheme="minorHAnsi" w:eastAsia="Times New Roman" w:hAnsiTheme="minorHAnsi" w:cstheme="minorHAnsi"/>
          <w:color w:val="404040" w:themeColor="text1" w:themeTint="BF"/>
        </w:rPr>
        <w:t>0</w:t>
      </w:r>
      <w:r w:rsidR="00B568A7">
        <w:rPr>
          <w:rFonts w:asciiTheme="minorHAnsi" w:eastAsia="Times New Roman" w:hAnsiTheme="minorHAnsi" w:cstheme="minorHAnsi"/>
          <w:color w:val="404040" w:themeColor="text1" w:themeTint="BF"/>
        </w:rPr>
        <w:t xml:space="preserve"> min.</w:t>
      </w:r>
    </w:p>
    <w:p w14:paraId="455D1584" w14:textId="2590AF40" w:rsidR="00C704F3" w:rsidRPr="00C704F3" w:rsidRDefault="00C704F3" w:rsidP="00C704F3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Manchester Veterans Council/Gulf War on Terror Memorial – Cullen/Rich 10 min.</w:t>
      </w:r>
    </w:p>
    <w:p w14:paraId="15AFA5DB" w14:textId="35F9A4EA" w:rsidR="009D28CA" w:rsidRDefault="00604DF5" w:rsidP="001E3010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External Organizing update – Justin 10 min.</w:t>
      </w:r>
    </w:p>
    <w:p w14:paraId="3C789292" w14:textId="2216828E" w:rsidR="00003119" w:rsidRDefault="004278D0" w:rsidP="00410781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 xml:space="preserve">Personnel updates </w:t>
      </w:r>
      <w:r w:rsidR="008F0007">
        <w:rPr>
          <w:rFonts w:asciiTheme="minorHAnsi" w:eastAsia="Times New Roman" w:hAnsiTheme="minorHAnsi" w:cstheme="minorHAnsi"/>
          <w:color w:val="404040" w:themeColor="text1" w:themeTint="BF"/>
        </w:rPr>
        <w:t>–</w:t>
      </w:r>
      <w:r w:rsidR="00AC5A75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eastAsia="Times New Roman" w:hAnsiTheme="minorHAnsi" w:cstheme="minorHAnsi"/>
          <w:color w:val="404040" w:themeColor="text1" w:themeTint="BF"/>
        </w:rPr>
        <w:t>Rich</w:t>
      </w:r>
    </w:p>
    <w:p w14:paraId="6AE20803" w14:textId="03F2A542" w:rsidR="007913ED" w:rsidRDefault="008D0C3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Discuss and Review Board Policies – </w:t>
      </w:r>
      <w:r w:rsidR="00F23090">
        <w:rPr>
          <w:rFonts w:asciiTheme="minorHAnsi" w:eastAsia="Times New Roman" w:hAnsiTheme="minorHAnsi" w:cstheme="minorHAnsi"/>
          <w:color w:val="404040" w:themeColor="text1" w:themeTint="BF"/>
        </w:rPr>
        <w:t>Gary</w:t>
      </w:r>
      <w:r w:rsidR="00E97A69" w:rsidRPr="006716E6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Pr="006716E6">
        <w:rPr>
          <w:rFonts w:asciiTheme="minorHAnsi" w:eastAsia="Times New Roman" w:hAnsiTheme="minorHAnsi" w:cstheme="minorHAnsi"/>
          <w:color w:val="404040" w:themeColor="text1" w:themeTint="BF"/>
        </w:rPr>
        <w:t>5 min.</w:t>
      </w:r>
    </w:p>
    <w:p w14:paraId="0EBA8A7B" w14:textId="2F8FD23D" w:rsidR="00BF3596" w:rsidRDefault="00BF3596" w:rsidP="005131D7">
      <w:pPr>
        <w:pStyle w:val="ListParagraph"/>
        <w:numPr>
          <w:ilvl w:val="0"/>
          <w:numId w:val="4"/>
        </w:numPr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>
        <w:rPr>
          <w:rFonts w:asciiTheme="minorHAnsi" w:eastAsia="Times New Roman" w:hAnsiTheme="minorHAnsi" w:cstheme="minorHAnsi"/>
          <w:color w:val="404040" w:themeColor="text1" w:themeTint="BF"/>
        </w:rPr>
        <w:t>Chapter 82 By-laws – Kristy 5 min.</w:t>
      </w:r>
    </w:p>
    <w:p w14:paraId="2D823454" w14:textId="680CD96B" w:rsidR="001D529F" w:rsidRPr="003106F1" w:rsidRDefault="00B03483" w:rsidP="00813CF9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MOTION TO ACCEPT CONSENT AGENDA:</w:t>
      </w:r>
      <w:r w:rsidR="00132F72">
        <w:rPr>
          <w:rFonts w:asciiTheme="minorHAnsi" w:eastAsia="Times New Roman" w:hAnsiTheme="minorHAnsi" w:cstheme="minorHAnsi"/>
          <w:color w:val="404040" w:themeColor="text1" w:themeTint="BF"/>
        </w:rPr>
        <w:t xml:space="preserve"> </w:t>
      </w:r>
      <w:r w:rsidR="00CB2203">
        <w:rPr>
          <w:rFonts w:asciiTheme="minorHAnsi" w:eastAsia="Times New Roman" w:hAnsiTheme="minorHAnsi" w:cstheme="minorHAnsi"/>
          <w:color w:val="404040" w:themeColor="text1" w:themeTint="BF"/>
        </w:rPr>
        <w:t>Treasurer</w:t>
      </w:r>
      <w:r w:rsidR="003106F1">
        <w:rPr>
          <w:rFonts w:asciiTheme="minorHAnsi" w:eastAsia="Times New Roman" w:hAnsiTheme="minorHAnsi" w:cstheme="minorHAnsi"/>
          <w:color w:val="404040" w:themeColor="text1" w:themeTint="BF"/>
        </w:rPr>
        <w:t xml:space="preserve"> report, Membership Report</w:t>
      </w:r>
    </w:p>
    <w:p w14:paraId="14B3A890" w14:textId="09D0D113" w:rsidR="004905CB" w:rsidRPr="00476040" w:rsidRDefault="00B03483" w:rsidP="00476040">
      <w:pPr>
        <w:pStyle w:val="ListParagraph"/>
        <w:numPr>
          <w:ilvl w:val="0"/>
          <w:numId w:val="3"/>
        </w:numPr>
        <w:spacing w:before="360" w:after="240"/>
        <w:ind w:left="1080"/>
        <w:textAlignment w:val="baseline"/>
        <w:rPr>
          <w:rFonts w:asciiTheme="minorHAnsi" w:hAnsiTheme="minorHAnsi" w:cstheme="minorHAnsi"/>
          <w:color w:val="404040" w:themeColor="text1" w:themeTint="BF"/>
        </w:rPr>
      </w:pPr>
      <w:r w:rsidRPr="001D529F">
        <w:rPr>
          <w:rFonts w:asciiTheme="minorHAnsi" w:eastAsia="Times New Roman" w:hAnsiTheme="minorHAnsi" w:cstheme="minorHAnsi"/>
          <w:color w:val="404040" w:themeColor="text1" w:themeTint="BF"/>
        </w:rPr>
        <w:t>COMMITTEE REPORTS: 10 min each</w:t>
      </w:r>
    </w:p>
    <w:p w14:paraId="4D936378" w14:textId="330E1459" w:rsidR="00E0724D" w:rsidRPr="0047497D" w:rsidRDefault="003612E3" w:rsidP="0047497D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inance Committee</w:t>
      </w:r>
      <w:r w:rsidR="00C45629">
        <w:rPr>
          <w:rFonts w:asciiTheme="minorHAnsi" w:hAnsiTheme="minorHAnsi" w:cstheme="minorHAnsi"/>
          <w:color w:val="404040" w:themeColor="text1" w:themeTint="BF"/>
        </w:rPr>
        <w:t xml:space="preserve"> &amp; Dues Assistanc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D41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8C5D57">
        <w:rPr>
          <w:rFonts w:asciiTheme="minorHAnsi" w:hAnsiTheme="minorHAnsi" w:cstheme="minorHAnsi"/>
          <w:color w:val="404040" w:themeColor="text1" w:themeTint="BF"/>
        </w:rPr>
        <w:t>Micki Kelleher</w:t>
      </w:r>
      <w:r w:rsidR="00112F8B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73E55A66" w14:textId="4655A2E9" w:rsidR="004076E0" w:rsidRDefault="007B7F21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 w:rsidRPr="00B02C7C">
        <w:rPr>
          <w:rFonts w:asciiTheme="minorHAnsi" w:hAnsiTheme="minorHAnsi" w:cstheme="minorHAnsi"/>
          <w:color w:val="404040" w:themeColor="text1" w:themeTint="BF"/>
        </w:rPr>
        <w:t>Organization Committee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&amp; Associate Membership </w:t>
      </w:r>
      <w:r w:rsidR="00C224BD">
        <w:rPr>
          <w:rFonts w:asciiTheme="minorHAnsi" w:hAnsiTheme="minorHAnsi" w:cstheme="minorHAnsi"/>
          <w:color w:val="404040" w:themeColor="text1" w:themeTint="BF"/>
        </w:rPr>
        <w:t>–</w:t>
      </w:r>
      <w:r w:rsidR="004076E0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224BD">
        <w:rPr>
          <w:rFonts w:asciiTheme="minorHAnsi" w:hAnsiTheme="minorHAnsi" w:cstheme="minorHAnsi"/>
          <w:color w:val="404040" w:themeColor="text1" w:themeTint="BF"/>
        </w:rPr>
        <w:t>Gary Burke</w:t>
      </w:r>
    </w:p>
    <w:p w14:paraId="0FB0058A" w14:textId="3F741D1B" w:rsidR="00476040" w:rsidRPr="00FE3F6F" w:rsidRDefault="00476040" w:rsidP="00FE3F6F">
      <w:pPr>
        <w:pStyle w:val="ListParagraph"/>
        <w:numPr>
          <w:ilvl w:val="0"/>
          <w:numId w:val="8"/>
        </w:numPr>
        <w:tabs>
          <w:tab w:val="left" w:pos="1080"/>
          <w:tab w:val="left" w:pos="2160"/>
        </w:tabs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 xml:space="preserve">Political Report – Ralph </w:t>
      </w:r>
      <w:proofErr w:type="spellStart"/>
      <w:r>
        <w:rPr>
          <w:rFonts w:asciiTheme="minorHAnsi" w:hAnsiTheme="minorHAnsi" w:cstheme="minorHAnsi"/>
          <w:color w:val="404040" w:themeColor="text1" w:themeTint="BF"/>
        </w:rPr>
        <w:t>Mecheau</w:t>
      </w:r>
      <w:proofErr w:type="spellEnd"/>
    </w:p>
    <w:p w14:paraId="6015EF0A" w14:textId="77777777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MOTION TO ACCEPT All Reports into Record</w:t>
      </w:r>
    </w:p>
    <w:p w14:paraId="44804EDD" w14:textId="0F4F0B41" w:rsidR="00B03483" w:rsidRPr="00B14A31" w:rsidRDefault="00B03483" w:rsidP="00813CF9">
      <w:pPr>
        <w:pStyle w:val="ListParagraph"/>
        <w:numPr>
          <w:ilvl w:val="0"/>
          <w:numId w:val="3"/>
        </w:numPr>
        <w:ind w:left="1080"/>
        <w:contextualSpacing w:val="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>NEW BUSINESS (</w:t>
      </w:r>
      <w:r w:rsidR="006304AC">
        <w:rPr>
          <w:rFonts w:asciiTheme="minorHAnsi" w:eastAsia="Times New Roman" w:hAnsiTheme="minorHAnsi" w:cstheme="minorHAnsi"/>
          <w:color w:val="404040" w:themeColor="text1" w:themeTint="BF"/>
        </w:rPr>
        <w:t>two-thirds</w:t>
      </w:r>
      <w:r w:rsidRPr="00B14A31">
        <w:rPr>
          <w:rFonts w:asciiTheme="minorHAnsi" w:eastAsia="Times New Roman" w:hAnsiTheme="minorHAnsi" w:cstheme="minorHAnsi"/>
          <w:color w:val="404040" w:themeColor="text1" w:themeTint="BF"/>
        </w:rPr>
        <w:t xml:space="preserve"> vote required for any action to be taken)</w:t>
      </w:r>
    </w:p>
    <w:p w14:paraId="675CAD39" w14:textId="77777777" w:rsidR="008C5D57" w:rsidRDefault="008C5D57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</w:p>
    <w:p w14:paraId="095E5446" w14:textId="557B168C" w:rsidR="00B03483" w:rsidRPr="00813CF9" w:rsidRDefault="00B03483" w:rsidP="00813CF9">
      <w:pPr>
        <w:spacing w:before="120" w:after="120"/>
        <w:ind w:left="360"/>
        <w:textAlignment w:val="baseline"/>
        <w:rPr>
          <w:rFonts w:asciiTheme="minorHAnsi" w:eastAsia="Times New Roman" w:hAnsiTheme="minorHAnsi" w:cstheme="minorHAnsi"/>
          <w:color w:val="404040" w:themeColor="text1" w:themeTint="BF"/>
        </w:rPr>
      </w:pPr>
      <w:r w:rsidRPr="00813CF9">
        <w:rPr>
          <w:rFonts w:asciiTheme="minorHAnsi" w:eastAsia="Times New Roman" w:hAnsiTheme="minorHAnsi" w:cstheme="minorHAnsi"/>
          <w:color w:val="404040" w:themeColor="text1" w:themeTint="BF"/>
        </w:rPr>
        <w:t>ADJOURN</w:t>
      </w:r>
    </w:p>
    <w:p w14:paraId="02D3A8B2" w14:textId="6DEA1DC3" w:rsidR="00DF06D0" w:rsidRPr="003723EF" w:rsidRDefault="00B03483" w:rsidP="00EB030D">
      <w:pPr>
        <w:spacing w:after="120"/>
        <w:ind w:left="1080" w:hanging="720"/>
        <w:textAlignment w:val="baseline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NOTE: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ab/>
        <w:t>Per Board Policy, all motions shall be submitted in writing to the Secretary prior to discus</w:t>
      </w:r>
      <w:r w:rsidR="003E4C4C"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>sion or action upon the motion.</w:t>
      </w:r>
      <w:r w:rsidRPr="003723EF">
        <w:rPr>
          <w:rFonts w:asciiTheme="minorHAnsi" w:eastAsia="Times New Roman" w:hAnsiTheme="minorHAnsi" w:cstheme="minorHAnsi"/>
          <w:i/>
          <w:color w:val="404040" w:themeColor="text1" w:themeTint="BF"/>
          <w:sz w:val="20"/>
          <w:szCs w:val="20"/>
        </w:rPr>
        <w:t xml:space="preserve"> Additionally, questions or statements that Board members wish to have read into the record shall be submitted in writing to the Secretary who shall read aloud the question and/or statement.</w:t>
      </w:r>
    </w:p>
    <w:sectPr w:rsidR="00DF06D0" w:rsidRPr="003723EF" w:rsidSect="003E63DF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97D0C" w14:textId="77777777" w:rsidR="009E0552" w:rsidRDefault="009E0552" w:rsidP="00B14A31">
      <w:r>
        <w:separator/>
      </w:r>
    </w:p>
  </w:endnote>
  <w:endnote w:type="continuationSeparator" w:id="0">
    <w:p w14:paraId="782A2A7D" w14:textId="77777777" w:rsidR="009E0552" w:rsidRDefault="009E0552" w:rsidP="00B1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70E2A" w14:textId="42F7B056" w:rsidR="00B14A31" w:rsidRDefault="00B14A31">
    <w:pPr>
      <w:pStyle w:val="Footer"/>
    </w:pPr>
  </w:p>
  <w:p w14:paraId="7FF7CD19" w14:textId="77777777" w:rsidR="00B14A31" w:rsidRDefault="00B14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81CD3" w14:textId="77777777" w:rsidR="009E0552" w:rsidRDefault="009E0552" w:rsidP="00B14A31">
      <w:r>
        <w:separator/>
      </w:r>
    </w:p>
  </w:footnote>
  <w:footnote w:type="continuationSeparator" w:id="0">
    <w:p w14:paraId="51C934C4" w14:textId="77777777" w:rsidR="009E0552" w:rsidRDefault="009E0552" w:rsidP="00B1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73A6" w14:textId="1D275FD9" w:rsidR="00B14A31" w:rsidRDefault="003E4C4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94BBE9" wp14:editId="06F9965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28675" cy="1390650"/>
          <wp:effectExtent l="0" t="0" r="0" b="0"/>
          <wp:wrapNone/>
          <wp:docPr id="5" name="Picture 5" descr="new logo all purp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ew logo all purp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978A6"/>
    <w:multiLevelType w:val="hybridMultilevel"/>
    <w:tmpl w:val="444EC640"/>
    <w:lvl w:ilvl="0" w:tplc="5E0C7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02045A3"/>
    <w:multiLevelType w:val="hybridMultilevel"/>
    <w:tmpl w:val="69B2510A"/>
    <w:lvl w:ilvl="0" w:tplc="C6E6FFD0">
      <w:start w:val="5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67F2E9A"/>
    <w:multiLevelType w:val="multilevel"/>
    <w:tmpl w:val="58B6C862"/>
    <w:lvl w:ilvl="0">
      <w:start w:val="1"/>
      <w:numFmt w:val="lowerLetter"/>
      <w:lvlText w:val="%1."/>
      <w:lvlJc w:val="left"/>
      <w:pPr>
        <w:tabs>
          <w:tab w:val="left" w:pos="1080"/>
        </w:tabs>
        <w:ind w:left="1440"/>
      </w:pPr>
      <w:rPr>
        <w:rFonts w:ascii="Calibri" w:hAnsi="Calibri" w:hint="default"/>
        <w:b w:val="0"/>
        <w:i w:val="0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C279D"/>
    <w:multiLevelType w:val="multilevel"/>
    <w:tmpl w:val="1310AD58"/>
    <w:lvl w:ilvl="0">
      <w:start w:val="1"/>
      <w:numFmt w:val="lowerLetter"/>
      <w:lvlText w:val="%1."/>
      <w:lvlJc w:val="left"/>
      <w:pPr>
        <w:tabs>
          <w:tab w:val="left" w:pos="2160"/>
        </w:tabs>
        <w:ind w:left="2520"/>
      </w:pPr>
      <w:rPr>
        <w:rFonts w:ascii="Times New Roman" w:eastAsia="Times New Roman" w:hAnsi="Times New Roman"/>
        <w:strike w:val="0"/>
        <w:color w:val="000000"/>
        <w:spacing w:val="-2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B715A"/>
    <w:multiLevelType w:val="hybridMultilevel"/>
    <w:tmpl w:val="A468B0C6"/>
    <w:lvl w:ilvl="0" w:tplc="27C2808E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141E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86507AF"/>
    <w:multiLevelType w:val="hybridMultilevel"/>
    <w:tmpl w:val="5492C194"/>
    <w:lvl w:ilvl="0" w:tplc="2534BA9A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C8B6928"/>
    <w:multiLevelType w:val="hybridMultilevel"/>
    <w:tmpl w:val="D7E6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558A9"/>
    <w:multiLevelType w:val="hybridMultilevel"/>
    <w:tmpl w:val="6EDE9268"/>
    <w:lvl w:ilvl="0" w:tplc="355C508C">
      <w:start w:val="1"/>
      <w:numFmt w:val="lowerLetter"/>
      <w:lvlText w:val="%1.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SIjC0MLCzNzA0szEyUdpeDU4uLM/DyQApNaADL/INwsAAAA"/>
  </w:docVars>
  <w:rsids>
    <w:rsidRoot w:val="00B03483"/>
    <w:rsid w:val="00000A42"/>
    <w:rsid w:val="00001218"/>
    <w:rsid w:val="00003119"/>
    <w:rsid w:val="000041D2"/>
    <w:rsid w:val="0001406A"/>
    <w:rsid w:val="00017206"/>
    <w:rsid w:val="00032013"/>
    <w:rsid w:val="00032678"/>
    <w:rsid w:val="000334D7"/>
    <w:rsid w:val="00034693"/>
    <w:rsid w:val="00036724"/>
    <w:rsid w:val="000527D5"/>
    <w:rsid w:val="00055E56"/>
    <w:rsid w:val="0006201B"/>
    <w:rsid w:val="00064857"/>
    <w:rsid w:val="00083347"/>
    <w:rsid w:val="0008472B"/>
    <w:rsid w:val="000933EA"/>
    <w:rsid w:val="00094A79"/>
    <w:rsid w:val="000A07E8"/>
    <w:rsid w:val="000B4153"/>
    <w:rsid w:val="000B5EC3"/>
    <w:rsid w:val="000C0C07"/>
    <w:rsid w:val="000C2682"/>
    <w:rsid w:val="000C31D4"/>
    <w:rsid w:val="000C4A76"/>
    <w:rsid w:val="000C62C5"/>
    <w:rsid w:val="000D4EDC"/>
    <w:rsid w:val="000E1A10"/>
    <w:rsid w:val="000E6C49"/>
    <w:rsid w:val="000F1F55"/>
    <w:rsid w:val="000F40DA"/>
    <w:rsid w:val="001018B5"/>
    <w:rsid w:val="001044A1"/>
    <w:rsid w:val="001049F6"/>
    <w:rsid w:val="00110127"/>
    <w:rsid w:val="00112F8B"/>
    <w:rsid w:val="001240EA"/>
    <w:rsid w:val="00132F72"/>
    <w:rsid w:val="00135FE0"/>
    <w:rsid w:val="001366B6"/>
    <w:rsid w:val="00137ADB"/>
    <w:rsid w:val="0014062E"/>
    <w:rsid w:val="001413BD"/>
    <w:rsid w:val="00143241"/>
    <w:rsid w:val="00143A8F"/>
    <w:rsid w:val="00143E58"/>
    <w:rsid w:val="00145F29"/>
    <w:rsid w:val="00154206"/>
    <w:rsid w:val="00155794"/>
    <w:rsid w:val="00160579"/>
    <w:rsid w:val="00166A9B"/>
    <w:rsid w:val="00174C42"/>
    <w:rsid w:val="00182A43"/>
    <w:rsid w:val="00197393"/>
    <w:rsid w:val="001A0F9D"/>
    <w:rsid w:val="001A4B8D"/>
    <w:rsid w:val="001B1612"/>
    <w:rsid w:val="001B6389"/>
    <w:rsid w:val="001C466B"/>
    <w:rsid w:val="001C4B98"/>
    <w:rsid w:val="001C58B9"/>
    <w:rsid w:val="001D529F"/>
    <w:rsid w:val="001E3010"/>
    <w:rsid w:val="001E3746"/>
    <w:rsid w:val="001E4AAE"/>
    <w:rsid w:val="0020065A"/>
    <w:rsid w:val="002031C2"/>
    <w:rsid w:val="0021011C"/>
    <w:rsid w:val="0021093D"/>
    <w:rsid w:val="00215CBC"/>
    <w:rsid w:val="00223432"/>
    <w:rsid w:val="00225259"/>
    <w:rsid w:val="0023097A"/>
    <w:rsid w:val="002321EC"/>
    <w:rsid w:val="00237CFE"/>
    <w:rsid w:val="00240D96"/>
    <w:rsid w:val="00241E96"/>
    <w:rsid w:val="00247529"/>
    <w:rsid w:val="002569A0"/>
    <w:rsid w:val="002576C1"/>
    <w:rsid w:val="00257869"/>
    <w:rsid w:val="00264C36"/>
    <w:rsid w:val="00286AFD"/>
    <w:rsid w:val="002920C8"/>
    <w:rsid w:val="002944DE"/>
    <w:rsid w:val="002956E8"/>
    <w:rsid w:val="002A01C0"/>
    <w:rsid w:val="002B681F"/>
    <w:rsid w:val="002C1178"/>
    <w:rsid w:val="002C5F33"/>
    <w:rsid w:val="002D182E"/>
    <w:rsid w:val="002D3DED"/>
    <w:rsid w:val="002D620C"/>
    <w:rsid w:val="002E1754"/>
    <w:rsid w:val="002E7178"/>
    <w:rsid w:val="002F0C47"/>
    <w:rsid w:val="002F0FCF"/>
    <w:rsid w:val="002F44D6"/>
    <w:rsid w:val="002F618A"/>
    <w:rsid w:val="00300778"/>
    <w:rsid w:val="003106F1"/>
    <w:rsid w:val="003277D4"/>
    <w:rsid w:val="00331727"/>
    <w:rsid w:val="00331F50"/>
    <w:rsid w:val="00334E99"/>
    <w:rsid w:val="00335DD5"/>
    <w:rsid w:val="00337E08"/>
    <w:rsid w:val="003443C9"/>
    <w:rsid w:val="00344F4F"/>
    <w:rsid w:val="003451FE"/>
    <w:rsid w:val="003537B9"/>
    <w:rsid w:val="0035390B"/>
    <w:rsid w:val="00356A5F"/>
    <w:rsid w:val="00357C5B"/>
    <w:rsid w:val="003612E3"/>
    <w:rsid w:val="003623C4"/>
    <w:rsid w:val="003624F4"/>
    <w:rsid w:val="00364E2F"/>
    <w:rsid w:val="00371509"/>
    <w:rsid w:val="003723EF"/>
    <w:rsid w:val="00372FDE"/>
    <w:rsid w:val="003752B3"/>
    <w:rsid w:val="0038269C"/>
    <w:rsid w:val="003829B8"/>
    <w:rsid w:val="00391154"/>
    <w:rsid w:val="00395689"/>
    <w:rsid w:val="00396DFA"/>
    <w:rsid w:val="003974A8"/>
    <w:rsid w:val="003A3093"/>
    <w:rsid w:val="003A44F8"/>
    <w:rsid w:val="003A5095"/>
    <w:rsid w:val="003A74BA"/>
    <w:rsid w:val="003A7C51"/>
    <w:rsid w:val="003B0734"/>
    <w:rsid w:val="003B184F"/>
    <w:rsid w:val="003C2A89"/>
    <w:rsid w:val="003C3A64"/>
    <w:rsid w:val="003C7409"/>
    <w:rsid w:val="003D20E2"/>
    <w:rsid w:val="003D46CF"/>
    <w:rsid w:val="003E2644"/>
    <w:rsid w:val="003E2A02"/>
    <w:rsid w:val="003E42DF"/>
    <w:rsid w:val="003E4C4C"/>
    <w:rsid w:val="003E4D0C"/>
    <w:rsid w:val="003E63DF"/>
    <w:rsid w:val="003E78E0"/>
    <w:rsid w:val="003F1D5B"/>
    <w:rsid w:val="003F3FC8"/>
    <w:rsid w:val="003F7F46"/>
    <w:rsid w:val="004076E0"/>
    <w:rsid w:val="0041069A"/>
    <w:rsid w:val="004106AE"/>
    <w:rsid w:val="00410781"/>
    <w:rsid w:val="004175FC"/>
    <w:rsid w:val="004278D0"/>
    <w:rsid w:val="00433219"/>
    <w:rsid w:val="004412CE"/>
    <w:rsid w:val="00450C0D"/>
    <w:rsid w:val="004516C8"/>
    <w:rsid w:val="00453713"/>
    <w:rsid w:val="00456B5F"/>
    <w:rsid w:val="00466038"/>
    <w:rsid w:val="00466FCF"/>
    <w:rsid w:val="00467B1B"/>
    <w:rsid w:val="0047055E"/>
    <w:rsid w:val="0047227F"/>
    <w:rsid w:val="00473848"/>
    <w:rsid w:val="0047497D"/>
    <w:rsid w:val="00474CE0"/>
    <w:rsid w:val="00476040"/>
    <w:rsid w:val="004844E3"/>
    <w:rsid w:val="0048657F"/>
    <w:rsid w:val="004905CB"/>
    <w:rsid w:val="004A245E"/>
    <w:rsid w:val="004A7337"/>
    <w:rsid w:val="004B42DB"/>
    <w:rsid w:val="004B6E5D"/>
    <w:rsid w:val="004C10CC"/>
    <w:rsid w:val="004C26D4"/>
    <w:rsid w:val="004C33F9"/>
    <w:rsid w:val="004C7706"/>
    <w:rsid w:val="004D0E36"/>
    <w:rsid w:val="004D1230"/>
    <w:rsid w:val="004D197C"/>
    <w:rsid w:val="004D47E8"/>
    <w:rsid w:val="004E188C"/>
    <w:rsid w:val="004E472F"/>
    <w:rsid w:val="004E4BA9"/>
    <w:rsid w:val="004E5054"/>
    <w:rsid w:val="004E68F4"/>
    <w:rsid w:val="004E6F1D"/>
    <w:rsid w:val="004F5A47"/>
    <w:rsid w:val="004F5D15"/>
    <w:rsid w:val="00511DA9"/>
    <w:rsid w:val="005131D7"/>
    <w:rsid w:val="005154EA"/>
    <w:rsid w:val="00521FB9"/>
    <w:rsid w:val="00522C8D"/>
    <w:rsid w:val="005408EC"/>
    <w:rsid w:val="00541450"/>
    <w:rsid w:val="005465D1"/>
    <w:rsid w:val="00554707"/>
    <w:rsid w:val="00555CA4"/>
    <w:rsid w:val="005602B3"/>
    <w:rsid w:val="00560E77"/>
    <w:rsid w:val="00564C3B"/>
    <w:rsid w:val="00566827"/>
    <w:rsid w:val="00582F38"/>
    <w:rsid w:val="0058485F"/>
    <w:rsid w:val="0058783E"/>
    <w:rsid w:val="00595254"/>
    <w:rsid w:val="005A3636"/>
    <w:rsid w:val="005A3B72"/>
    <w:rsid w:val="005A554C"/>
    <w:rsid w:val="005B4E87"/>
    <w:rsid w:val="005B5EF0"/>
    <w:rsid w:val="005B6A3A"/>
    <w:rsid w:val="005D7D9D"/>
    <w:rsid w:val="005E02AF"/>
    <w:rsid w:val="005E6C3A"/>
    <w:rsid w:val="005E7BCF"/>
    <w:rsid w:val="005F28B2"/>
    <w:rsid w:val="005F37E9"/>
    <w:rsid w:val="005F706D"/>
    <w:rsid w:val="00604DF5"/>
    <w:rsid w:val="00607699"/>
    <w:rsid w:val="006128EF"/>
    <w:rsid w:val="00614140"/>
    <w:rsid w:val="006200AE"/>
    <w:rsid w:val="00625489"/>
    <w:rsid w:val="006304AC"/>
    <w:rsid w:val="00641CBB"/>
    <w:rsid w:val="00653EE8"/>
    <w:rsid w:val="00662936"/>
    <w:rsid w:val="006716E6"/>
    <w:rsid w:val="00672522"/>
    <w:rsid w:val="00696080"/>
    <w:rsid w:val="00697E77"/>
    <w:rsid w:val="006A01CC"/>
    <w:rsid w:val="006A2629"/>
    <w:rsid w:val="006A3E56"/>
    <w:rsid w:val="006A6474"/>
    <w:rsid w:val="006C7C48"/>
    <w:rsid w:val="006D07F6"/>
    <w:rsid w:val="006D6255"/>
    <w:rsid w:val="006E4E4C"/>
    <w:rsid w:val="006F2768"/>
    <w:rsid w:val="006F530D"/>
    <w:rsid w:val="006F5AC0"/>
    <w:rsid w:val="006F7096"/>
    <w:rsid w:val="006F7AE8"/>
    <w:rsid w:val="00701573"/>
    <w:rsid w:val="00713399"/>
    <w:rsid w:val="00716A14"/>
    <w:rsid w:val="007200FD"/>
    <w:rsid w:val="00734098"/>
    <w:rsid w:val="0073541E"/>
    <w:rsid w:val="00740083"/>
    <w:rsid w:val="00765360"/>
    <w:rsid w:val="00766FA5"/>
    <w:rsid w:val="00771A7D"/>
    <w:rsid w:val="00777924"/>
    <w:rsid w:val="00784287"/>
    <w:rsid w:val="007913ED"/>
    <w:rsid w:val="0079237B"/>
    <w:rsid w:val="00792B19"/>
    <w:rsid w:val="007949FB"/>
    <w:rsid w:val="00796F1A"/>
    <w:rsid w:val="00797668"/>
    <w:rsid w:val="007A2730"/>
    <w:rsid w:val="007A2D69"/>
    <w:rsid w:val="007A3AE2"/>
    <w:rsid w:val="007A5BA2"/>
    <w:rsid w:val="007A7FA2"/>
    <w:rsid w:val="007B0599"/>
    <w:rsid w:val="007B34F6"/>
    <w:rsid w:val="007B6126"/>
    <w:rsid w:val="007B7F21"/>
    <w:rsid w:val="007C328B"/>
    <w:rsid w:val="007D4C49"/>
    <w:rsid w:val="007D6310"/>
    <w:rsid w:val="007E3ED4"/>
    <w:rsid w:val="007E6CEC"/>
    <w:rsid w:val="007F234A"/>
    <w:rsid w:val="007F6C12"/>
    <w:rsid w:val="00801FDC"/>
    <w:rsid w:val="00804ADA"/>
    <w:rsid w:val="00805010"/>
    <w:rsid w:val="0080663B"/>
    <w:rsid w:val="00807882"/>
    <w:rsid w:val="00812843"/>
    <w:rsid w:val="00813CF9"/>
    <w:rsid w:val="00814ABE"/>
    <w:rsid w:val="0082208C"/>
    <w:rsid w:val="0083091C"/>
    <w:rsid w:val="00833A81"/>
    <w:rsid w:val="00840928"/>
    <w:rsid w:val="0084162A"/>
    <w:rsid w:val="00850B2B"/>
    <w:rsid w:val="00850D97"/>
    <w:rsid w:val="00851B50"/>
    <w:rsid w:val="00854228"/>
    <w:rsid w:val="008559C7"/>
    <w:rsid w:val="00855D85"/>
    <w:rsid w:val="008560E1"/>
    <w:rsid w:val="0086603A"/>
    <w:rsid w:val="008758B8"/>
    <w:rsid w:val="00880514"/>
    <w:rsid w:val="00893A58"/>
    <w:rsid w:val="0089529A"/>
    <w:rsid w:val="008A1587"/>
    <w:rsid w:val="008A776C"/>
    <w:rsid w:val="008B275D"/>
    <w:rsid w:val="008B2E81"/>
    <w:rsid w:val="008B57D3"/>
    <w:rsid w:val="008C326A"/>
    <w:rsid w:val="008C442D"/>
    <w:rsid w:val="008C53C1"/>
    <w:rsid w:val="008C5D57"/>
    <w:rsid w:val="008C5DA9"/>
    <w:rsid w:val="008D0C36"/>
    <w:rsid w:val="008D2163"/>
    <w:rsid w:val="008D23C4"/>
    <w:rsid w:val="008D6E66"/>
    <w:rsid w:val="008E143B"/>
    <w:rsid w:val="008E29AA"/>
    <w:rsid w:val="008E78D3"/>
    <w:rsid w:val="008E78E6"/>
    <w:rsid w:val="008F0007"/>
    <w:rsid w:val="008F73B0"/>
    <w:rsid w:val="00906940"/>
    <w:rsid w:val="00910BB2"/>
    <w:rsid w:val="00913796"/>
    <w:rsid w:val="00915619"/>
    <w:rsid w:val="00920871"/>
    <w:rsid w:val="0092132B"/>
    <w:rsid w:val="0092299B"/>
    <w:rsid w:val="009231BB"/>
    <w:rsid w:val="00923210"/>
    <w:rsid w:val="00924628"/>
    <w:rsid w:val="00925B69"/>
    <w:rsid w:val="009275AA"/>
    <w:rsid w:val="00933EC5"/>
    <w:rsid w:val="00935BE4"/>
    <w:rsid w:val="00937EE5"/>
    <w:rsid w:val="00943024"/>
    <w:rsid w:val="00946DE2"/>
    <w:rsid w:val="00952DC0"/>
    <w:rsid w:val="00953847"/>
    <w:rsid w:val="00965481"/>
    <w:rsid w:val="00967004"/>
    <w:rsid w:val="00975380"/>
    <w:rsid w:val="00980D16"/>
    <w:rsid w:val="00982E01"/>
    <w:rsid w:val="009911AC"/>
    <w:rsid w:val="00992B97"/>
    <w:rsid w:val="00997289"/>
    <w:rsid w:val="009A1B9D"/>
    <w:rsid w:val="009A2B6A"/>
    <w:rsid w:val="009A41DE"/>
    <w:rsid w:val="009B3C4C"/>
    <w:rsid w:val="009B704B"/>
    <w:rsid w:val="009B7670"/>
    <w:rsid w:val="009C0FEF"/>
    <w:rsid w:val="009C2D75"/>
    <w:rsid w:val="009D28CA"/>
    <w:rsid w:val="009D7A67"/>
    <w:rsid w:val="009E0503"/>
    <w:rsid w:val="009E0552"/>
    <w:rsid w:val="009E670C"/>
    <w:rsid w:val="009E770A"/>
    <w:rsid w:val="009E77AC"/>
    <w:rsid w:val="009F7767"/>
    <w:rsid w:val="00A00771"/>
    <w:rsid w:val="00A02E11"/>
    <w:rsid w:val="00A063CD"/>
    <w:rsid w:val="00A15212"/>
    <w:rsid w:val="00A348E9"/>
    <w:rsid w:val="00A4287F"/>
    <w:rsid w:val="00A705E9"/>
    <w:rsid w:val="00A815C9"/>
    <w:rsid w:val="00A87A12"/>
    <w:rsid w:val="00A91A6E"/>
    <w:rsid w:val="00A95EB9"/>
    <w:rsid w:val="00A96072"/>
    <w:rsid w:val="00AA1069"/>
    <w:rsid w:val="00AA7E21"/>
    <w:rsid w:val="00AC5A75"/>
    <w:rsid w:val="00AD791D"/>
    <w:rsid w:val="00AE4433"/>
    <w:rsid w:val="00AE6AD5"/>
    <w:rsid w:val="00AF0611"/>
    <w:rsid w:val="00AF49D6"/>
    <w:rsid w:val="00B02C7C"/>
    <w:rsid w:val="00B03483"/>
    <w:rsid w:val="00B04941"/>
    <w:rsid w:val="00B065C2"/>
    <w:rsid w:val="00B1424D"/>
    <w:rsid w:val="00B14A31"/>
    <w:rsid w:val="00B1677B"/>
    <w:rsid w:val="00B20D12"/>
    <w:rsid w:val="00B21E35"/>
    <w:rsid w:val="00B24E77"/>
    <w:rsid w:val="00B31A91"/>
    <w:rsid w:val="00B34179"/>
    <w:rsid w:val="00B34859"/>
    <w:rsid w:val="00B37881"/>
    <w:rsid w:val="00B45225"/>
    <w:rsid w:val="00B45915"/>
    <w:rsid w:val="00B568A7"/>
    <w:rsid w:val="00B626F9"/>
    <w:rsid w:val="00B72C93"/>
    <w:rsid w:val="00B74AC3"/>
    <w:rsid w:val="00B76688"/>
    <w:rsid w:val="00B8095C"/>
    <w:rsid w:val="00B85F6A"/>
    <w:rsid w:val="00B85FA4"/>
    <w:rsid w:val="00B94C03"/>
    <w:rsid w:val="00B97CA5"/>
    <w:rsid w:val="00BB44A7"/>
    <w:rsid w:val="00BB667F"/>
    <w:rsid w:val="00BB7040"/>
    <w:rsid w:val="00BC5470"/>
    <w:rsid w:val="00BF3596"/>
    <w:rsid w:val="00C01385"/>
    <w:rsid w:val="00C01EDF"/>
    <w:rsid w:val="00C02DCA"/>
    <w:rsid w:val="00C111F1"/>
    <w:rsid w:val="00C12AD0"/>
    <w:rsid w:val="00C224BD"/>
    <w:rsid w:val="00C2264C"/>
    <w:rsid w:val="00C3199A"/>
    <w:rsid w:val="00C45629"/>
    <w:rsid w:val="00C5423D"/>
    <w:rsid w:val="00C562B8"/>
    <w:rsid w:val="00C634E9"/>
    <w:rsid w:val="00C65F32"/>
    <w:rsid w:val="00C66750"/>
    <w:rsid w:val="00C704F3"/>
    <w:rsid w:val="00C72F09"/>
    <w:rsid w:val="00C746F3"/>
    <w:rsid w:val="00C74C36"/>
    <w:rsid w:val="00C85861"/>
    <w:rsid w:val="00C927B2"/>
    <w:rsid w:val="00C946D3"/>
    <w:rsid w:val="00CA1144"/>
    <w:rsid w:val="00CA27B5"/>
    <w:rsid w:val="00CA2E55"/>
    <w:rsid w:val="00CB2203"/>
    <w:rsid w:val="00CB315D"/>
    <w:rsid w:val="00CB6D4C"/>
    <w:rsid w:val="00CC340F"/>
    <w:rsid w:val="00CC39A5"/>
    <w:rsid w:val="00CC4A2A"/>
    <w:rsid w:val="00CC5E9B"/>
    <w:rsid w:val="00CD0EB6"/>
    <w:rsid w:val="00CD16A7"/>
    <w:rsid w:val="00CD2511"/>
    <w:rsid w:val="00CD40A3"/>
    <w:rsid w:val="00CE27BA"/>
    <w:rsid w:val="00CE2EB0"/>
    <w:rsid w:val="00CF6E9C"/>
    <w:rsid w:val="00CF712B"/>
    <w:rsid w:val="00D14802"/>
    <w:rsid w:val="00D161AC"/>
    <w:rsid w:val="00D2519A"/>
    <w:rsid w:val="00D25669"/>
    <w:rsid w:val="00D25C78"/>
    <w:rsid w:val="00D32B75"/>
    <w:rsid w:val="00D414BD"/>
    <w:rsid w:val="00D417EB"/>
    <w:rsid w:val="00D43F15"/>
    <w:rsid w:val="00D45D74"/>
    <w:rsid w:val="00D47794"/>
    <w:rsid w:val="00D50264"/>
    <w:rsid w:val="00D57836"/>
    <w:rsid w:val="00D62E76"/>
    <w:rsid w:val="00D66846"/>
    <w:rsid w:val="00D77C29"/>
    <w:rsid w:val="00D84133"/>
    <w:rsid w:val="00D86793"/>
    <w:rsid w:val="00D878A0"/>
    <w:rsid w:val="00D909E8"/>
    <w:rsid w:val="00D93B79"/>
    <w:rsid w:val="00DA6E25"/>
    <w:rsid w:val="00DB09A1"/>
    <w:rsid w:val="00DB30E5"/>
    <w:rsid w:val="00DC1654"/>
    <w:rsid w:val="00DC2DCD"/>
    <w:rsid w:val="00DC4BCC"/>
    <w:rsid w:val="00DC708D"/>
    <w:rsid w:val="00DF0400"/>
    <w:rsid w:val="00DF06D0"/>
    <w:rsid w:val="00DF6D71"/>
    <w:rsid w:val="00E000D7"/>
    <w:rsid w:val="00E070B1"/>
    <w:rsid w:val="00E0724D"/>
    <w:rsid w:val="00E14332"/>
    <w:rsid w:val="00E1600E"/>
    <w:rsid w:val="00E1687C"/>
    <w:rsid w:val="00E20465"/>
    <w:rsid w:val="00E23FCD"/>
    <w:rsid w:val="00E366F5"/>
    <w:rsid w:val="00E470C6"/>
    <w:rsid w:val="00E52F62"/>
    <w:rsid w:val="00E5459C"/>
    <w:rsid w:val="00E56EE3"/>
    <w:rsid w:val="00E57D6B"/>
    <w:rsid w:val="00E6141D"/>
    <w:rsid w:val="00E65F51"/>
    <w:rsid w:val="00E74745"/>
    <w:rsid w:val="00E97A69"/>
    <w:rsid w:val="00EA4390"/>
    <w:rsid w:val="00EB030D"/>
    <w:rsid w:val="00EB477D"/>
    <w:rsid w:val="00EB76CD"/>
    <w:rsid w:val="00EC023D"/>
    <w:rsid w:val="00EC257D"/>
    <w:rsid w:val="00EC2E44"/>
    <w:rsid w:val="00EC692C"/>
    <w:rsid w:val="00EC7580"/>
    <w:rsid w:val="00ED070D"/>
    <w:rsid w:val="00EE0DC5"/>
    <w:rsid w:val="00EE5067"/>
    <w:rsid w:val="00EE66B3"/>
    <w:rsid w:val="00EF0889"/>
    <w:rsid w:val="00EF4973"/>
    <w:rsid w:val="00EF6094"/>
    <w:rsid w:val="00F15A5A"/>
    <w:rsid w:val="00F21C64"/>
    <w:rsid w:val="00F23090"/>
    <w:rsid w:val="00F2441F"/>
    <w:rsid w:val="00F26D7E"/>
    <w:rsid w:val="00F2794C"/>
    <w:rsid w:val="00F328DD"/>
    <w:rsid w:val="00F3676F"/>
    <w:rsid w:val="00F57C75"/>
    <w:rsid w:val="00F63559"/>
    <w:rsid w:val="00F641DD"/>
    <w:rsid w:val="00F64FD6"/>
    <w:rsid w:val="00F664F8"/>
    <w:rsid w:val="00F67B70"/>
    <w:rsid w:val="00F73735"/>
    <w:rsid w:val="00F7544D"/>
    <w:rsid w:val="00F90B67"/>
    <w:rsid w:val="00F93DB6"/>
    <w:rsid w:val="00FA1E88"/>
    <w:rsid w:val="00FA54BC"/>
    <w:rsid w:val="00FB0ED2"/>
    <w:rsid w:val="00FD0DD5"/>
    <w:rsid w:val="00FD375E"/>
    <w:rsid w:val="00FD4057"/>
    <w:rsid w:val="00FD75DD"/>
    <w:rsid w:val="00FD798D"/>
    <w:rsid w:val="00FE3F6F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F72DB"/>
  <w15:chartTrackingRefBased/>
  <w15:docId w15:val="{0B52ABDF-718E-4F83-9A78-71B3401F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483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48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3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3483"/>
    <w:rPr>
      <w:rFonts w:ascii="Times New Roman" w:eastAsia="PMingLiU" w:hAnsi="Times New Roman" w:cs="Times New Roman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6B"/>
    <w:rPr>
      <w:rFonts w:ascii="Segoe UI" w:eastAsia="PMingLiU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2C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C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525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7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CF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CF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A31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4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A31"/>
    <w:rPr>
      <w:rFonts w:ascii="Times New Roman" w:eastAsia="PMingLiU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iCzAH5AQEKnsHGZWkpE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B204A-B13D-476A-8767-59E85FDFC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2</Words>
  <Characters>128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IU Local 1984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Gulla</dc:creator>
  <cp:keywords/>
  <dc:description/>
  <cp:lastModifiedBy>Beth Aborn</cp:lastModifiedBy>
  <cp:revision>3</cp:revision>
  <cp:lastPrinted>2026-01-08T15:13:00Z</cp:lastPrinted>
  <dcterms:created xsi:type="dcterms:W3CDTF">2026-01-21T19:44:00Z</dcterms:created>
  <dcterms:modified xsi:type="dcterms:W3CDTF">2026-02-1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61ceff79579fad2a33b4ee89e6e45e40de3d00737f74be4b12f2bbe79c06de</vt:lpwstr>
  </property>
</Properties>
</file>